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451D39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451D39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451D39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451D39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77F983B2" w:rsidR="004D242F" w:rsidRPr="00451D39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451D39">
        <w:rPr>
          <w:rFonts w:ascii="Calibri" w:hAnsi="Calibri" w:cs="Calibri"/>
          <w:sz w:val="40"/>
          <w:szCs w:val="40"/>
        </w:rPr>
        <w:t>RF</w:t>
      </w:r>
      <w:r w:rsidR="002E1DE3" w:rsidRPr="00451D39">
        <w:rPr>
          <w:rFonts w:ascii="Calibri" w:hAnsi="Calibri" w:cs="Calibri"/>
          <w:sz w:val="40"/>
          <w:szCs w:val="40"/>
        </w:rPr>
        <w:t>Q</w:t>
      </w:r>
      <w:r w:rsidRPr="00451D39">
        <w:rPr>
          <w:rFonts w:ascii="Calibri" w:hAnsi="Calibri" w:cs="Calibri"/>
          <w:sz w:val="40"/>
          <w:szCs w:val="40"/>
        </w:rPr>
        <w:t xml:space="preserve"> No. 90</w:t>
      </w:r>
      <w:r w:rsidR="002E1DE3" w:rsidRPr="00451D39">
        <w:rPr>
          <w:rFonts w:ascii="Calibri" w:hAnsi="Calibri" w:cs="Calibri"/>
          <w:sz w:val="40"/>
          <w:szCs w:val="40"/>
        </w:rPr>
        <w:t>2569</w:t>
      </w:r>
    </w:p>
    <w:p w14:paraId="76684BAD" w14:textId="77777777" w:rsidR="004D242F" w:rsidRPr="00451D39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451D39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451D39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451D39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54293453" w:rsidR="004D242F" w:rsidRPr="00451D39" w:rsidRDefault="002E1DE3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451D39">
        <w:rPr>
          <w:rFonts w:ascii="Calibri" w:hAnsi="Calibri" w:cs="Calibri"/>
          <w:sz w:val="40"/>
          <w:szCs w:val="40"/>
        </w:rPr>
        <w:t xml:space="preserve">Fabrication and Modification </w:t>
      </w:r>
    </w:p>
    <w:p w14:paraId="1FD9350F" w14:textId="77777777" w:rsidR="004D242F" w:rsidRPr="00451D39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54C78E21" w:rsidR="004D242F" w:rsidRPr="00451D39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451D39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51D39">
        <w:rPr>
          <w:rFonts w:ascii="Calibri" w:hAnsi="Calibri" w:cs="Calibri"/>
          <w:b/>
          <w:sz w:val="28"/>
          <w:szCs w:val="28"/>
        </w:rPr>
        <w:t xml:space="preserve"> Held on </w:t>
      </w:r>
      <w:r w:rsidR="002E1DE3" w:rsidRPr="00451D39">
        <w:rPr>
          <w:rFonts w:ascii="Calibri" w:hAnsi="Calibri" w:cs="Calibri"/>
          <w:b/>
          <w:sz w:val="28"/>
          <w:szCs w:val="28"/>
        </w:rPr>
        <w:t>February 20, 2025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D61DD80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Pr="00451D39">
              <w:rPr>
                <w:rFonts w:ascii="Calibri" w:hAnsi="Calibri" w:cs="Calibri"/>
                <w:b/>
                <w:sz w:val="28"/>
                <w:szCs w:val="28"/>
              </w:rPr>
              <w:t>General Services Agency (GSA), RF</w:t>
            </w:r>
            <w:r w:rsidR="00E83ABA" w:rsidRPr="00451D39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451D39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451D39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451D39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451D39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451D39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2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B81C30E" w14:textId="77777777" w:rsidR="001405C3" w:rsidRDefault="001405C3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3E003E">
      <w:pPr>
        <w:rPr>
          <w:rFonts w:ascii="Calibri" w:hAnsi="Calibri" w:cs="Calibri"/>
          <w:sz w:val="20"/>
        </w:rPr>
      </w:pPr>
    </w:p>
    <w:p w14:paraId="3D58ED21" w14:textId="6B163FE4" w:rsidR="004D242F" w:rsidRDefault="004D242F" w:rsidP="003E003E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</w:t>
      </w:r>
      <w:r w:rsidR="00CF1CF0">
        <w:rPr>
          <w:rFonts w:ascii="Calibri" w:hAnsi="Calibri" w:cs="Calibri"/>
          <w:color w:val="008000"/>
          <w:sz w:val="20"/>
        </w:rPr>
        <w:t xml:space="preserve">r. </w:t>
      </w:r>
    </w:p>
    <w:p w14:paraId="3D4E258F" w14:textId="0A0DB981" w:rsidR="002E1DE3" w:rsidRDefault="002E1DE3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rFonts w:ascii="Calibri" w:hAnsi="Calibri" w:cs="Calibri"/>
          <w:color w:val="008000"/>
          <w:sz w:val="20"/>
        </w:rPr>
        <w:br w:type="page"/>
      </w:r>
    </w:p>
    <w:p w14:paraId="4B924608" w14:textId="77777777" w:rsidR="007E74E6" w:rsidRPr="00451D39" w:rsidRDefault="007E74E6" w:rsidP="004D242F">
      <w:pPr>
        <w:ind w:left="2520"/>
        <w:rPr>
          <w:rFonts w:ascii="Calibri" w:hAnsi="Calibri" w:cs="Calibri"/>
          <w:sz w:val="20"/>
        </w:rPr>
      </w:pPr>
    </w:p>
    <w:p w14:paraId="7F4E5EE6" w14:textId="53894906" w:rsidR="003C1E12" w:rsidRPr="00451D39" w:rsidRDefault="00DD4376" w:rsidP="00CD5814">
      <w:pPr>
        <w:spacing w:after="240"/>
        <w:rPr>
          <w:rFonts w:ascii="Calibri" w:hAnsi="Calibri" w:cs="Calibri"/>
          <w:szCs w:val="26"/>
        </w:rPr>
      </w:pPr>
      <w:r w:rsidRPr="00451D39">
        <w:rPr>
          <w:rFonts w:ascii="Calibri" w:hAnsi="Calibri" w:cs="Calibri"/>
          <w:sz w:val="24"/>
          <w:szCs w:val="24"/>
        </w:rPr>
        <w:t>Thank you for your participation and interest in the County of Alameda RFQ No. 90</w:t>
      </w:r>
      <w:r w:rsidR="002E1DE3" w:rsidRPr="00451D39">
        <w:rPr>
          <w:rFonts w:ascii="Calibri" w:hAnsi="Calibri" w:cs="Calibri"/>
          <w:sz w:val="24"/>
          <w:szCs w:val="24"/>
        </w:rPr>
        <w:t>2569</w:t>
      </w:r>
      <w:r w:rsidRPr="00451D39">
        <w:rPr>
          <w:rFonts w:ascii="Calibri" w:hAnsi="Calibri" w:cs="Calibri"/>
          <w:sz w:val="24"/>
          <w:szCs w:val="24"/>
        </w:rPr>
        <w:t xml:space="preserve"> – </w:t>
      </w:r>
      <w:r w:rsidR="002E1DE3" w:rsidRPr="00451D39">
        <w:rPr>
          <w:rFonts w:ascii="Calibri" w:hAnsi="Calibri" w:cs="Calibri"/>
          <w:sz w:val="24"/>
          <w:szCs w:val="24"/>
        </w:rPr>
        <w:t>Fabrication and Modification Services</w:t>
      </w:r>
      <w:r w:rsidRPr="00451D39">
        <w:rPr>
          <w:rFonts w:ascii="Calibri" w:hAnsi="Calibri" w:cs="Calibri"/>
          <w:sz w:val="24"/>
          <w:szCs w:val="24"/>
        </w:rPr>
        <w:t xml:space="preserve">. </w:t>
      </w:r>
      <w:r w:rsidR="008723BA" w:rsidRPr="00451D39">
        <w:rPr>
          <w:rFonts w:ascii="Calibri" w:hAnsi="Calibri" w:cs="Calibri"/>
          <w:sz w:val="24"/>
          <w:szCs w:val="24"/>
        </w:rPr>
        <w:t>No written questions were</w:t>
      </w:r>
      <w:r w:rsidR="003C1E12" w:rsidRPr="00451D39">
        <w:rPr>
          <w:rFonts w:ascii="Calibri" w:hAnsi="Calibri" w:cs="Calibri"/>
          <w:sz w:val="24"/>
          <w:szCs w:val="24"/>
        </w:rPr>
        <w:t xml:space="preserve"> </w:t>
      </w:r>
      <w:r w:rsidR="00937CFF" w:rsidRPr="00451D39">
        <w:rPr>
          <w:rFonts w:ascii="Calibri" w:hAnsi="Calibri" w:cs="Calibri"/>
          <w:sz w:val="24"/>
          <w:szCs w:val="24"/>
        </w:rPr>
        <w:t>received via email by the</w:t>
      </w:r>
      <w:r w:rsidR="003C1E12" w:rsidRPr="00451D39">
        <w:rPr>
          <w:rFonts w:ascii="Calibri" w:hAnsi="Calibri" w:cs="Calibri"/>
          <w:sz w:val="24"/>
          <w:szCs w:val="24"/>
        </w:rPr>
        <w:t xml:space="preserve"> </w:t>
      </w:r>
      <w:r w:rsidR="002E1DE3" w:rsidRPr="00451D39">
        <w:rPr>
          <w:rFonts w:ascii="Calibri" w:hAnsi="Calibri" w:cs="Calibri"/>
          <w:sz w:val="24"/>
          <w:szCs w:val="24"/>
        </w:rPr>
        <w:t xml:space="preserve">February 21, </w:t>
      </w:r>
      <w:proofErr w:type="gramStart"/>
      <w:r w:rsidR="00B13CBC" w:rsidRPr="00451D39">
        <w:rPr>
          <w:rFonts w:ascii="Calibri" w:hAnsi="Calibri" w:cs="Calibri"/>
          <w:sz w:val="24"/>
          <w:szCs w:val="24"/>
        </w:rPr>
        <w:t>2025</w:t>
      </w:r>
      <w:proofErr w:type="gramEnd"/>
      <w:r w:rsidR="00B13CBC" w:rsidRPr="00451D39">
        <w:rPr>
          <w:rFonts w:ascii="Calibri" w:hAnsi="Calibri" w:cs="Calibri"/>
          <w:sz w:val="24"/>
          <w:szCs w:val="24"/>
        </w:rPr>
        <w:t xml:space="preserve"> </w:t>
      </w:r>
      <w:r w:rsidR="003C1E12" w:rsidRPr="00451D39">
        <w:rPr>
          <w:rFonts w:ascii="Calibri" w:hAnsi="Calibri" w:cs="Calibri"/>
          <w:sz w:val="24"/>
          <w:szCs w:val="24"/>
        </w:rPr>
        <w:t>deadline.</w:t>
      </w:r>
    </w:p>
    <w:p w14:paraId="4AD30CF4" w14:textId="77777777" w:rsidR="001B7331" w:rsidRPr="00CF5745" w:rsidRDefault="001B7331" w:rsidP="00B31BE8">
      <w:pPr>
        <w:autoSpaceDE w:val="0"/>
        <w:autoSpaceDN w:val="0"/>
        <w:adjustRightInd w:val="0"/>
        <w:spacing w:after="360"/>
        <w:ind w:left="720"/>
        <w:rPr>
          <w:rFonts w:ascii="Calibri" w:hAnsi="Calibri" w:cs="Calibri"/>
          <w:b/>
          <w:sz w:val="24"/>
          <w:szCs w:val="24"/>
        </w:rPr>
      </w:pPr>
    </w:p>
    <w:p w14:paraId="5EFDE468" w14:textId="77777777" w:rsidR="001B7331" w:rsidRPr="00CF5745" w:rsidRDefault="001B7331" w:rsidP="001B7331">
      <w:pPr>
        <w:autoSpaceDE w:val="0"/>
        <w:autoSpaceDN w:val="0"/>
        <w:adjustRightInd w:val="0"/>
        <w:spacing w:after="360"/>
        <w:ind w:left="720"/>
        <w:rPr>
          <w:rFonts w:ascii="Calibri" w:hAnsi="Calibri" w:cs="Calibri"/>
          <w:b/>
          <w:sz w:val="24"/>
          <w:szCs w:val="24"/>
        </w:rPr>
      </w:pPr>
    </w:p>
    <w:p w14:paraId="46977829" w14:textId="77777777" w:rsidR="001B7331" w:rsidRPr="00CF5745" w:rsidRDefault="001B7331" w:rsidP="001B7331">
      <w:pPr>
        <w:spacing w:after="60"/>
        <w:ind w:left="720"/>
        <w:rPr>
          <w:rFonts w:ascii="Calibri" w:hAnsi="Calibri" w:cs="Calibri"/>
          <w:b/>
          <w:sz w:val="24"/>
          <w:szCs w:val="24"/>
        </w:rPr>
      </w:pPr>
    </w:p>
    <w:p w14:paraId="6729ABA4" w14:textId="77777777" w:rsidR="0040532F" w:rsidRDefault="0040532F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</w:pPr>
    </w:p>
    <w:p w14:paraId="32B34D85" w14:textId="6F779C7D" w:rsidR="001B7331" w:rsidRPr="00E85114" w:rsidRDefault="001B7331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  <w:sectPr w:rsidR="001B7331" w:rsidRPr="00E85114" w:rsidSect="007701E3">
          <w:headerReference w:type="default" r:id="rId14"/>
          <w:footerReference w:type="default" r:id="rId15"/>
          <w:headerReference w:type="first" r:id="rId16"/>
          <w:pgSz w:w="12240" w:h="15840"/>
          <w:pgMar w:top="1800" w:right="1080" w:bottom="1440" w:left="1080" w:header="720" w:footer="420" w:gutter="0"/>
          <w:cols w:space="720"/>
          <w:titlePg/>
          <w:docGrid w:linePitch="360"/>
        </w:sectPr>
      </w:pPr>
    </w:p>
    <w:p w14:paraId="665839BA" w14:textId="445CE5B3" w:rsidR="00B94E07" w:rsidRPr="00B13CBC" w:rsidRDefault="00B94E07" w:rsidP="00410CE7">
      <w:pPr>
        <w:spacing w:after="240"/>
        <w:jc w:val="center"/>
        <w:rPr>
          <w:rFonts w:ascii="Calibri" w:hAnsi="Calibri" w:cs="Calibri"/>
          <w:b/>
          <w:sz w:val="20"/>
        </w:rPr>
      </w:pPr>
      <w:r w:rsidRPr="00B13CBC">
        <w:rPr>
          <w:rFonts w:ascii="Calibri" w:hAnsi="Calibri" w:cs="Calibri"/>
          <w:b/>
          <w:bCs/>
          <w:iCs/>
          <w:sz w:val="28"/>
          <w:szCs w:val="28"/>
        </w:rPr>
        <w:lastRenderedPageBreak/>
        <w:t>RF</w:t>
      </w:r>
      <w:r w:rsidR="00B13CBC" w:rsidRPr="00B13CBC">
        <w:rPr>
          <w:rFonts w:ascii="Calibri" w:hAnsi="Calibri" w:cs="Calibri"/>
          <w:b/>
          <w:bCs/>
          <w:iCs/>
          <w:sz w:val="28"/>
          <w:szCs w:val="28"/>
        </w:rPr>
        <w:t>Q</w:t>
      </w:r>
      <w:r w:rsidRPr="00B13CBC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B13CBC" w:rsidRPr="00B13CBC">
        <w:rPr>
          <w:rFonts w:ascii="Calibri" w:hAnsi="Calibri" w:cs="Calibri"/>
          <w:b/>
          <w:bCs/>
          <w:iCs/>
          <w:sz w:val="28"/>
          <w:szCs w:val="28"/>
        </w:rPr>
        <w:t>2569</w:t>
      </w:r>
      <w:r w:rsidRPr="00B13CBC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B13CBC" w:rsidRPr="00B13CBC">
        <w:rPr>
          <w:rFonts w:ascii="Calibri" w:hAnsi="Calibri" w:cs="Calibri"/>
          <w:b/>
          <w:sz w:val="28"/>
          <w:szCs w:val="28"/>
        </w:rPr>
        <w:t>Fabrication and Modification Services</w:t>
      </w:r>
    </w:p>
    <w:p w14:paraId="0B1BC846" w14:textId="444ED737" w:rsidR="00B94E07" w:rsidRPr="00121772" w:rsidRDefault="00B94E07" w:rsidP="008B0D41">
      <w:pPr>
        <w:spacing w:after="240"/>
        <w:rPr>
          <w:rFonts w:ascii="Calibri" w:hAnsi="Calibri" w:cs="Calibri"/>
          <w:color w:val="FFFFFF"/>
          <w:sz w:val="24"/>
          <w:szCs w:val="24"/>
        </w:rPr>
      </w:pPr>
      <w:r w:rsidRPr="00121772">
        <w:rPr>
          <w:rFonts w:ascii="Calibri" w:hAnsi="Calibri" w:cs="Calibri"/>
          <w:sz w:val="24"/>
          <w:szCs w:val="24"/>
        </w:rPr>
        <w:t xml:space="preserve">This Vendor Bid List is being provided for informational purposes to assist bidders in </w:t>
      </w:r>
      <w:r w:rsidR="008723BA" w:rsidRPr="00121772">
        <w:rPr>
          <w:rFonts w:ascii="Calibri" w:hAnsi="Calibri" w:cs="Calibri"/>
          <w:sz w:val="24"/>
          <w:szCs w:val="24"/>
        </w:rPr>
        <w:t>contacting</w:t>
      </w:r>
      <w:r w:rsidRPr="00121772">
        <w:rPr>
          <w:rFonts w:ascii="Calibri" w:hAnsi="Calibri" w:cs="Calibri"/>
          <w:sz w:val="24"/>
          <w:szCs w:val="24"/>
        </w:rPr>
        <w:t xml:space="preserve"> other businesses as needed to develop local small and emerging business subcontracting relationships to meet the </w:t>
      </w:r>
      <w:hyperlink r:id="rId17" w:history="1">
        <w:r w:rsidRPr="00121772">
          <w:rPr>
            <w:rStyle w:val="Hyperlink"/>
            <w:rFonts w:ascii="Calibri" w:hAnsi="Calibri" w:cs="Calibri"/>
            <w:sz w:val="24"/>
            <w:szCs w:val="24"/>
          </w:rPr>
          <w:t>Small Local Emerging Business (SLEB) Program</w:t>
        </w:r>
      </w:hyperlink>
      <w:r w:rsidR="008723BA" w:rsidRPr="00121772">
        <w:rPr>
          <w:rFonts w:ascii="Calibri" w:hAnsi="Calibri" w:cs="Calibri"/>
          <w:sz w:val="24"/>
          <w:szCs w:val="24"/>
        </w:rPr>
        <w:t xml:space="preserve"> requirement. </w:t>
      </w:r>
    </w:p>
    <w:p w14:paraId="57D226D7" w14:textId="29700221" w:rsidR="00B94E07" w:rsidRPr="00121772" w:rsidRDefault="00E83ABA" w:rsidP="008B0D41">
      <w:pPr>
        <w:spacing w:after="240"/>
        <w:rPr>
          <w:rFonts w:ascii="Calibri" w:hAnsi="Calibri" w:cs="Calibri"/>
          <w:sz w:val="24"/>
          <w:szCs w:val="24"/>
        </w:rPr>
      </w:pPr>
      <w:r w:rsidRPr="00B13CBC">
        <w:rPr>
          <w:rFonts w:ascii="Calibri" w:hAnsi="Calibri" w:cs="Calibri"/>
          <w:sz w:val="24"/>
          <w:szCs w:val="24"/>
        </w:rPr>
        <w:t xml:space="preserve">This </w:t>
      </w:r>
      <w:r w:rsidR="00937CFF" w:rsidRPr="00B13CBC">
        <w:rPr>
          <w:rFonts w:ascii="Calibri" w:hAnsi="Calibri" w:cs="Calibri"/>
          <w:sz w:val="24"/>
          <w:szCs w:val="24"/>
        </w:rPr>
        <w:t>Q&amp;A</w:t>
      </w:r>
      <w:r w:rsidR="00B94E07" w:rsidRPr="00B13CBC">
        <w:rPr>
          <w:rFonts w:ascii="Calibri" w:hAnsi="Calibri" w:cs="Calibri"/>
          <w:sz w:val="24"/>
          <w:szCs w:val="24"/>
        </w:rPr>
        <w:t xml:space="preserve"> is being </w:t>
      </w:r>
      <w:r w:rsidR="00B94E07" w:rsidRPr="00121772">
        <w:rPr>
          <w:rFonts w:ascii="Calibri" w:hAnsi="Calibri" w:cs="Calibri"/>
          <w:sz w:val="24"/>
          <w:szCs w:val="24"/>
        </w:rPr>
        <w:t>issued to all vendors on the Vendor Bid List; the following revised vendor</w:t>
      </w:r>
      <w:r w:rsidR="00801940" w:rsidRPr="00121772">
        <w:rPr>
          <w:rFonts w:ascii="Calibri" w:hAnsi="Calibri" w:cs="Calibri"/>
          <w:sz w:val="24"/>
          <w:szCs w:val="24"/>
        </w:rPr>
        <w:t xml:space="preserve"> bid</w:t>
      </w:r>
      <w:r w:rsidR="00B94E07" w:rsidRPr="00121772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tbl>
      <w:tblPr>
        <w:tblW w:w="5502" w:type="pct"/>
        <w:tblInd w:w="-820" w:type="dxa"/>
        <w:tblLayout w:type="fixed"/>
        <w:tblLook w:val="04A0" w:firstRow="1" w:lastRow="0" w:firstColumn="1" w:lastColumn="0" w:noHBand="0" w:noVBand="1"/>
      </w:tblPr>
      <w:tblGrid>
        <w:gridCol w:w="1979"/>
        <w:gridCol w:w="1260"/>
        <w:gridCol w:w="1351"/>
        <w:gridCol w:w="1711"/>
        <w:gridCol w:w="1169"/>
        <w:gridCol w:w="631"/>
        <w:gridCol w:w="2969"/>
      </w:tblGrid>
      <w:tr w:rsidR="006A16A7" w:rsidRPr="006A16A7" w14:paraId="16350238" w14:textId="77777777" w:rsidTr="00451D39">
        <w:trPr>
          <w:trHeight w:val="260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2748280B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FQ No. 902569 - Fabrication and Modification Services</w:t>
            </w:r>
          </w:p>
        </w:tc>
      </w:tr>
      <w:tr w:rsidR="006A16A7" w:rsidRPr="006A16A7" w14:paraId="242FEF40" w14:textId="77777777" w:rsidTr="00451D39">
        <w:trPr>
          <w:trHeight w:val="270"/>
        </w:trPr>
        <w:tc>
          <w:tcPr>
            <w:tcW w:w="894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AA2D81E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449AC19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95C1393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77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C67B5BD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1B3C423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878608E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13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D1D32BA" w14:textId="77777777" w:rsidR="006A16A7" w:rsidRPr="006A16A7" w:rsidRDefault="006A16A7" w:rsidP="006A16A7">
            <w:pPr>
              <w:jc w:val="center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Email</w:t>
            </w:r>
          </w:p>
        </w:tc>
      </w:tr>
      <w:tr w:rsidR="006A16A7" w:rsidRPr="006A16A7" w14:paraId="699DC178" w14:textId="77777777" w:rsidTr="00451D39">
        <w:trPr>
          <w:trHeight w:val="260"/>
        </w:trPr>
        <w:tc>
          <w:tcPr>
            <w:tcW w:w="894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306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 &amp; J Lewis Inc</w:t>
            </w:r>
          </w:p>
        </w:tc>
        <w:tc>
          <w:tcPr>
            <w:tcW w:w="569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FA0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61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B34B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44-2190</w:t>
            </w:r>
          </w:p>
        </w:tc>
        <w:tc>
          <w:tcPr>
            <w:tcW w:w="77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122B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969 Enterprise Dr</w:t>
            </w:r>
          </w:p>
        </w:tc>
        <w:tc>
          <w:tcPr>
            <w:tcW w:w="528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E46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285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125E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CA </w:t>
            </w:r>
          </w:p>
        </w:tc>
        <w:tc>
          <w:tcPr>
            <w:tcW w:w="1341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38017B" w14:textId="77777777" w:rsidR="006A16A7" w:rsidRPr="006A16A7" w:rsidRDefault="006A16A7" w:rsidP="006A16A7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tlewis@classicgraphicsbodyshop.com</w:t>
            </w:r>
          </w:p>
        </w:tc>
      </w:tr>
      <w:tr w:rsidR="006A16A7" w:rsidRPr="006A16A7" w14:paraId="296D7787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071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 &amp; J Lewis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1BA4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502D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44-219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B27C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969 Enterprise D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F60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75D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CA 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165FF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lewis@classicgraphicsbodyshop.com</w:t>
            </w:r>
          </w:p>
        </w:tc>
      </w:tr>
      <w:tr w:rsidR="006A16A7" w:rsidRPr="006A16A7" w14:paraId="63F53261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513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 &amp; J Lewis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207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915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44-219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5FEA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969 Enterprise D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7A73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77CC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CA 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6B42F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dminassistant@classicgraphicsbodyshop.com</w:t>
            </w:r>
          </w:p>
        </w:tc>
      </w:tr>
      <w:tr w:rsidR="006A16A7" w:rsidRPr="006A16A7" w14:paraId="587B7A36" w14:textId="77777777" w:rsidTr="00451D39">
        <w:trPr>
          <w:trHeight w:val="24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B0F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 Street Tire &amp; Sv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3EBF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Eugene Kim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373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86-463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FAE1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015 A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81C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A70B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C2993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eugeneykim@hotmail.com</w:t>
            </w:r>
          </w:p>
        </w:tc>
      </w:tr>
      <w:tr w:rsidR="006A16A7" w:rsidRPr="006A16A7" w14:paraId="5C5D77C7" w14:textId="77777777" w:rsidTr="00451D39">
        <w:trPr>
          <w:trHeight w:val="24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C572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amco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Transmission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8AF2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zaria Berhane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4ADF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36-4456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5A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050 Brook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8B64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510B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EF174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amcoakland@yahoo.com</w:t>
            </w:r>
          </w:p>
        </w:tc>
      </w:tr>
      <w:tr w:rsidR="006A16A7" w:rsidRPr="006A16A7" w14:paraId="48D920D4" w14:textId="77777777" w:rsidTr="00451D39">
        <w:trPr>
          <w:trHeight w:val="24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FDD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BC Transmission of Oakland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CDD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uan Gonzalez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757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69-991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3CB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8925 San Leandro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6984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C184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7C691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9718823@gmail.com</w:t>
            </w:r>
          </w:p>
        </w:tc>
      </w:tr>
      <w:tr w:rsidR="006A16A7" w:rsidRPr="006A16A7" w14:paraId="58A63AFB" w14:textId="77777777" w:rsidTr="00451D39">
        <w:trPr>
          <w:trHeight w:val="24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D2DB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lbany Tire Service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EE6D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Mark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oogs</w:t>
            </w:r>
            <w:proofErr w:type="spellEnd"/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ADCD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25-642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CF7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42 San Pablo Avenu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14F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8202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27384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hoogs@yahoo.com</w:t>
            </w:r>
          </w:p>
        </w:tc>
      </w:tr>
      <w:tr w:rsidR="006A16A7" w:rsidRPr="006A16A7" w14:paraId="10590E71" w14:textId="77777777" w:rsidTr="00451D39">
        <w:trPr>
          <w:trHeight w:val="24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1847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uto Analysts II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3303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nil Singh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D219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82-020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F855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9592 Center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080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D5DD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16FF9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ircuit8883@sbcglobal.net</w:t>
            </w:r>
          </w:p>
        </w:tc>
      </w:tr>
      <w:tr w:rsidR="006A16A7" w:rsidRPr="006A16A7" w14:paraId="3555C5CB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BC7D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avarian Professional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4A5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ael Denniso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97B9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24-600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6379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218 7t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E53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83EE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11DCF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eam@bavpros.com</w:t>
            </w:r>
          </w:p>
        </w:tc>
      </w:tr>
      <w:tr w:rsidR="006A16A7" w:rsidRPr="006A16A7" w14:paraId="719EFE10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D81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AY BRIDGE AUTO BODY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B879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ung Kim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D0C7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635-202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3E09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130 90TH AVE.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AC8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7001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FABFD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ke@baybridgeautobody.net</w:t>
            </w:r>
          </w:p>
        </w:tc>
      </w:tr>
      <w:tr w:rsidR="006A16A7" w:rsidRPr="006A16A7" w14:paraId="7BF975A0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58CE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ay Equipment &amp; Repai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BFCC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m Portillo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DE77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83-905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5936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393 Enterprise A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A1B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CFEB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B56BE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m@cabear.com</w:t>
            </w:r>
          </w:p>
        </w:tc>
      </w:tr>
      <w:tr w:rsidR="006A16A7" w:rsidRPr="006A16A7" w14:paraId="1D77A9A7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26CD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Ben A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egier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Buick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7504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James A.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egier</w:t>
            </w:r>
            <w:proofErr w:type="spellEnd"/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050A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357-761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3A0E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915 E 14t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0C8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DEF7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77655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ffj2001@yahoo.com</w:t>
            </w:r>
          </w:p>
        </w:tc>
      </w:tr>
      <w:tr w:rsidR="006A16A7" w:rsidRPr="006A16A7" w14:paraId="33D358E8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4267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reakwater 76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5537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hilip Soh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DB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82-937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C733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500 Breakwater A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111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7931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E2B1F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sohn@breakwater76.com</w:t>
            </w:r>
          </w:p>
        </w:tc>
      </w:tr>
      <w:tr w:rsidR="006A16A7" w:rsidRPr="006A16A7" w14:paraId="5E0BE40E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8AE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roadway Motors &amp; Muffler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C85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ave Hes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4429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925) 828-551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C63D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140 Village Pkw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059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3C97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F6043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mhesshess@netscape.net</w:t>
            </w:r>
          </w:p>
        </w:tc>
      </w:tr>
      <w:tr w:rsidR="006A16A7" w:rsidRPr="006A16A7" w14:paraId="1F6C0E2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8CA8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roadway Union 76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E3D8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lement Leung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90B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655-766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4FF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943 Broadw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072E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4B5E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040CC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kcl76@att.net</w:t>
            </w:r>
          </w:p>
        </w:tc>
      </w:tr>
      <w:tr w:rsidR="006A16A7" w:rsidRPr="006A16A7" w14:paraId="3E08A4D0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7EDC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r Care Service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9853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risti Roy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895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21-999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99D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639 Park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684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14FB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5B7E4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rcareservice@sbcglobal.net</w:t>
            </w:r>
          </w:p>
        </w:tc>
      </w:tr>
      <w:tr w:rsidR="006A16A7" w:rsidRPr="006A16A7" w14:paraId="11B59A47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7A7C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hevrolet Specialists- Hart'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CBD4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ick Hart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74E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87-620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2995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543 W Winton Ave # 5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2374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FD5B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75CFE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ervice@hartauto.com</w:t>
            </w:r>
          </w:p>
        </w:tc>
      </w:tr>
      <w:tr w:rsidR="006A16A7" w:rsidRPr="006A16A7" w14:paraId="0D619FD2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C429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City Garage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rstar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D93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Edward Nwokedi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234D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(510) 444-1400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8FC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295 29th St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26D1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OAKLAND 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F836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CA 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B1499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mrceo@pacbell.net </w:t>
            </w:r>
          </w:p>
        </w:tc>
      </w:tr>
      <w:tr w:rsidR="006A16A7" w:rsidRPr="006A16A7" w14:paraId="7B07D86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ECF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ana Meyer Foreign Car Sv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A9F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ana Mey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CB8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27-193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404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00 San Pablo A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BBA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7569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A110A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meyer2@earthlink.net</w:t>
            </w:r>
          </w:p>
        </w:tc>
      </w:tr>
      <w:tr w:rsidR="006A16A7" w:rsidRPr="006A16A7" w14:paraId="0D42C89C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631D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avis Auto Repai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4306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ercedes Marquez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2752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76-951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264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220 Davis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21A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E62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80E0F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yma99@hotmail.com</w:t>
            </w:r>
          </w:p>
        </w:tc>
      </w:tr>
      <w:tr w:rsidR="006A16A7" w:rsidRPr="006A16A7" w14:paraId="089472EA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C59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iablo Engine &amp; Machine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6FF2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RENDA GAUDIO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872F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925) 828-022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11E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6355 Scarlett Ct # 1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34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CFA6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DEDB6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AW111@AOL.COM</w:t>
            </w:r>
          </w:p>
        </w:tc>
      </w:tr>
      <w:tr w:rsidR="006A16A7" w:rsidRPr="006A16A7" w14:paraId="2EB884EE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922B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iamond Diesel Svc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5D10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erry Moore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0A76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32-850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2D43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550 E 12t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3111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2E55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75E3F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erry@DiamondDiesel.com</w:t>
            </w:r>
          </w:p>
        </w:tc>
      </w:tr>
      <w:tr w:rsidR="006A16A7" w:rsidRPr="006A16A7" w14:paraId="708A0FF2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697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oneright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auto spa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ACD4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ael Cohe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0F3F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32-188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CB4F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3070 brook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ED8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220D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E1B92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aelc3827@yahoo.com</w:t>
            </w:r>
          </w:p>
        </w:tc>
      </w:tr>
      <w:tr w:rsidR="006A16A7" w:rsidRPr="006A16A7" w14:paraId="44737A76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A90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blin Auto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63F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rold Dorto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695E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925) 828-0243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2A2D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6429 Golden Gate Dri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D70E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88F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4F476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blinauto@sbcglobal.net</w:t>
            </w:r>
          </w:p>
        </w:tc>
      </w:tr>
      <w:tr w:rsidR="006A16A7" w:rsidRPr="006A16A7" w14:paraId="58E78F7D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DC94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European Auto Repair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E619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lbert Boehl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1857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21-2066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9E9E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928 Hig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B61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D016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CB8CD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utotech2000@comcast.net</w:t>
            </w:r>
          </w:p>
        </w:tc>
      </w:tr>
      <w:tr w:rsidR="006A16A7" w:rsidRPr="006A16A7" w14:paraId="658BEDBC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897C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alcon Collision Repai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2D62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Emerson Dominguez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E667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05-1904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EBED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700 Tenth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705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131E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53B67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alconcollision@aol.com</w:t>
            </w:r>
          </w:p>
        </w:tc>
      </w:tr>
      <w:tr w:rsidR="006A16A7" w:rsidRPr="006A16A7" w14:paraId="14042062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C44D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eorge V Arth &amp; Son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325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on Arth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E55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36-253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C54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10 10t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7F9E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9F27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68D01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ATARTH@HOTMAIL.COM</w:t>
            </w:r>
          </w:p>
        </w:tc>
      </w:tr>
      <w:tr w:rsidR="006A16A7" w:rsidRPr="006A16A7" w14:paraId="44438ECD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B062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eorge's Automotive Sv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7C2A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loyd Lee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B12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276-350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3A32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6348 Foothill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7C60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585E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8E32E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lee107@sbcglobal.net</w:t>
            </w:r>
          </w:p>
        </w:tc>
      </w:tr>
      <w:tr w:rsidR="006A16A7" w:rsidRPr="006A16A7" w14:paraId="13B21496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21D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lenmoor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Auto Repair &amp; Part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221D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erald L Rav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9B11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93-3666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B93B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270 Peralta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0E4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38D1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E96AC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lraver@aol.com</w:t>
            </w:r>
          </w:p>
        </w:tc>
      </w:tr>
      <w:tr w:rsidR="006A16A7" w:rsidRPr="006A16A7" w14:paraId="5C1A6C75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C6C2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rvey &amp; Madding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CD2D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en Harvey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DD1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925) 828-803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CC5A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099 Amador Plaza R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6836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B34E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E91D6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aula@dublinhonda.com</w:t>
            </w:r>
          </w:p>
        </w:tc>
      </w:tr>
      <w:tr w:rsidR="006A16A7" w:rsidRPr="006A16A7" w14:paraId="6080B8C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FB59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igh Street Automotive Ct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7F8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arry Mclaughli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B121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32-533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322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41 Hig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C8E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F317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09AEB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eresamc55@aol.com</w:t>
            </w:r>
          </w:p>
        </w:tc>
      </w:tr>
      <w:tr w:rsidR="006A16A7" w:rsidRPr="006A16A7" w14:paraId="17D8BC0F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DF3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IAM AUTO CARE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A40C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USTIN TRA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609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66-265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E56E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550 HIG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8BD0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8789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B79B9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iamautocare@gmail.com</w:t>
            </w:r>
          </w:p>
        </w:tc>
      </w:tr>
      <w:tr w:rsidR="006A16A7" w:rsidRPr="006A16A7" w14:paraId="7ACCB111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5AD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Irvington Auto Sv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0B8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ke Nguye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373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490-5366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159B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93 Washington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3FB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50EB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728E5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anmynguyen@att.net</w:t>
            </w:r>
          </w:p>
        </w:tc>
      </w:tr>
      <w:tr w:rsidR="006A16A7" w:rsidRPr="006A16A7" w14:paraId="01F73A3B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E23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Irvington Wheel &amp; Brake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060B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ael O' Neal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B860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656-575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A44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45499 Industrial </w:t>
            </w:r>
            <w:proofErr w:type="gram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l, #</w:t>
            </w:r>
            <w:proofErr w:type="gram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C63A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71E4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31A79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iwb_rush@comcast.net</w:t>
            </w:r>
          </w:p>
        </w:tc>
      </w:tr>
      <w:tr w:rsidR="006A16A7" w:rsidRPr="006A16A7" w14:paraId="4E021CC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18BF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eff's Mobile Glass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C58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hlberg Jeffery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E608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83-101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A2C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4450 Griffith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5E18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9542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1E35C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info@jeffsmobileglass.com</w:t>
            </w:r>
          </w:p>
        </w:tc>
      </w:tr>
      <w:tr w:rsidR="006A16A7" w:rsidRPr="006A16A7" w14:paraId="0F7F522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730C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tb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utotech</w:t>
            </w:r>
            <w:proofErr w:type="spellEnd"/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E90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ohnny Banh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AE3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659-862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A42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4250 Old Warm Springs Blvd #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3ADF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632F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3D7A0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tbauto@yahoo.com</w:t>
            </w:r>
          </w:p>
        </w:tc>
      </w:tr>
      <w:tr w:rsidR="006A16A7" w:rsidRPr="006A16A7" w14:paraId="3986B483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FACC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ar Shop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476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elvin Krug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7AB4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90-093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22BA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37557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sterberry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Way # 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078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B5EF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D668F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atalie@krugergroup.com</w:t>
            </w:r>
          </w:p>
        </w:tc>
      </w:tr>
      <w:tr w:rsidR="006A16A7" w:rsidRPr="006A16A7" w14:paraId="0526FCD8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7D01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en Betts Towing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0B2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ober Craig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64B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32-624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32F0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825 San Leandro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0ECB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7523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0A31D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iner33@msn.com</w:t>
            </w:r>
          </w:p>
        </w:tc>
      </w:tr>
      <w:tr w:rsidR="006A16A7" w:rsidRPr="006A16A7" w14:paraId="408553F4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EA7F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evin L Hinkley Auto Tech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F4D4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evin L Hinkley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A73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81-105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35C7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269 Crow Canyon R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05AB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4EB8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5BA99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KLHAUTOTEC@aol.com</w:t>
            </w:r>
          </w:p>
        </w:tc>
      </w:tr>
      <w:tr w:rsidR="006A16A7" w:rsidRPr="006A16A7" w14:paraId="6335E043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292A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ido Bp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EB4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t Singh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C33B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97-1623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2E3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5425 Newark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3070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1266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EA2FB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t@autopiacarwash.com</w:t>
            </w:r>
          </w:p>
        </w:tc>
      </w:tr>
      <w:tr w:rsidR="006A16A7" w:rsidRPr="006A16A7" w14:paraId="3703CAE3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678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im Auto Repai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62D5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Eak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Lim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6476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276-688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D603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7945 Hesperian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0906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ORENZ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1376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2859A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mogtech@gmail.com</w:t>
            </w:r>
          </w:p>
        </w:tc>
      </w:tr>
      <w:tr w:rsidR="006A16A7" w:rsidRPr="006A16A7" w14:paraId="00A6C0E0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B25E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nute Muffler Sv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AEF8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urelio Gome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4069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68-096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25C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6818 Foothill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B0E7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7C62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A9797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tsservice@sbcglobal.net</w:t>
            </w:r>
          </w:p>
        </w:tc>
      </w:tr>
      <w:tr w:rsidR="006A16A7" w:rsidRPr="006A16A7" w14:paraId="0336A90B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0CA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onarch Leasing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EEE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an Scharnikow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977D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471-553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63ED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9899 Union City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523C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UNION CIT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B790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AF615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les@monarchtruck.com</w:t>
            </w:r>
          </w:p>
        </w:tc>
      </w:tr>
      <w:tr w:rsidR="006A16A7" w:rsidRPr="006A16A7" w14:paraId="044201D8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FBB5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krawesh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, LL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23F1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Hamid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krawesh</w:t>
            </w:r>
            <w:proofErr w:type="spellEnd"/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267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89-0543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CBB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9294 Mission Blvd.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256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B5B3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E6B1D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krawesh@yahoo.com</w:t>
            </w:r>
          </w:p>
        </w:tc>
      </w:tr>
      <w:tr w:rsidR="006A16A7" w:rsidRPr="006A16A7" w14:paraId="47544160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D626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wark Collision Cente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012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guel Maldonado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83F3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795-900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E046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7609 Thornton Ave.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C0B6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E77C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A54BA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collision@yahoo.com</w:t>
            </w:r>
          </w:p>
        </w:tc>
      </w:tr>
      <w:tr w:rsidR="006A16A7" w:rsidRPr="006A16A7" w14:paraId="7AC2E1AB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D57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ilson Brothers Garage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53A8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ernard DeLeo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04C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33-446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B989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860 38th Avenu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BA1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101C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3D326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ilson_brothers@hotmail.com</w:t>
            </w:r>
          </w:p>
        </w:tc>
      </w:tr>
      <w:tr w:rsidR="006A16A7" w:rsidRPr="006A16A7" w14:paraId="3174E01C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857E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iedmont Shell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214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oel Coffi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E31C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654-051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C18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9 Wildwood A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4A22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IEDMONT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E34D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3D370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oelcoffin@yahoo.com</w:t>
            </w:r>
          </w:p>
        </w:tc>
      </w:tr>
      <w:tr w:rsidR="006A16A7" w:rsidRPr="006A16A7" w14:paraId="6889D027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6609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recision Motive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946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usan &amp; Patrick Hendrix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BB30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86-078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ED09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25789 Dollar </w:t>
            </w:r>
            <w:proofErr w:type="gram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t  Ste</w:t>
            </w:r>
            <w:proofErr w:type="gram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4A5D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B0E6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749BC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MOTIVE@aol.com</w:t>
            </w:r>
          </w:p>
        </w:tc>
      </w:tr>
      <w:tr w:rsidR="006A16A7" w:rsidRPr="006A16A7" w14:paraId="3C93680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3495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Qiu Quality</w:t>
            </w:r>
            <w:proofErr w:type="gram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Auto Service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1CBB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awrence Qiu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63B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33-999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BC98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200 East 12th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E727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B25B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C1A99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339999@gmail.com</w:t>
            </w:r>
          </w:p>
        </w:tc>
      </w:tr>
      <w:tr w:rsidR="006A16A7" w:rsidRPr="006A16A7" w14:paraId="23251850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EFD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eever &amp; Sons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063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ou Seev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9564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925) 463-3443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F04B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3687 Old Santa Rita </w:t>
            </w:r>
            <w:proofErr w:type="gram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oad, #</w:t>
            </w:r>
            <w:proofErr w:type="gram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563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BC9F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4FB6D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eever_sons_tires@yahoo.com</w:t>
            </w:r>
          </w:p>
        </w:tc>
      </w:tr>
      <w:tr w:rsidR="006A16A7" w:rsidRPr="006A16A7" w14:paraId="105F1620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28B3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pecialized Automotive Service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42BE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orrie Fernande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6069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69-987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8242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366 Doolittle Drive, suite 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0B1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B167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8E53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orrie@specialautoservice.com</w:t>
            </w:r>
          </w:p>
        </w:tc>
      </w:tr>
      <w:tr w:rsidR="006A16A7" w:rsidRPr="006A16A7" w14:paraId="13250942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08FA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trehle's Body Shop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5000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ary Strehle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F8D2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654-149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7AF6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94 36th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08A7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BAEE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00861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trehlesautobody@yahoo.com</w:t>
            </w:r>
          </w:p>
        </w:tc>
      </w:tr>
      <w:tr w:rsidR="006A16A7" w:rsidRPr="006A16A7" w14:paraId="55B8BB3B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0E7D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proofErr w:type="gram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.C.C.H.dba.Inter.Auto</w:t>
            </w:r>
            <w:proofErr w:type="spellEnd"/>
            <w:proofErr w:type="gram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Service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B0C2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Detlev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nschke</w:t>
            </w:r>
            <w:proofErr w:type="spellEnd"/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E275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925) 447-887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7C8A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551 2nd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AD57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CF62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7CE70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unia2610@sbcglobal.net</w:t>
            </w:r>
          </w:p>
        </w:tc>
      </w:tr>
      <w:tr w:rsidR="006A16A7" w:rsidRPr="006A16A7" w14:paraId="0B361BF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3BAA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he Model Garage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C419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Peter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Edinoff</w:t>
            </w:r>
            <w:proofErr w:type="spellEnd"/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CAB5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40-589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545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920 Shattuck A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73B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ABCF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BFA55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odelgarage@modelgarageberkeley.com</w:t>
            </w:r>
          </w:p>
        </w:tc>
      </w:tr>
      <w:tr w:rsidR="006A16A7" w:rsidRPr="006A16A7" w14:paraId="1AFE8DDE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BE97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ommy's Auto Body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9259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rew Mickael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31E9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81-188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A5F4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22383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eekland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A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6E6E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6B1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3DC01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rew@tommysautobody.com</w:t>
            </w:r>
          </w:p>
        </w:tc>
      </w:tr>
      <w:tr w:rsidR="006A16A7" w:rsidRPr="006A16A7" w14:paraId="724C30BA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545E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VIC MUFFLERS &amp; AUTO REPAI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6A67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ARIA HERNANDEZ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D52B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430-020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F96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244 DOOLITTLE DRIV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E530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454B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62BF2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vicnmaria@yahoo.com</w:t>
            </w:r>
          </w:p>
        </w:tc>
      </w:tr>
      <w:tr w:rsidR="006A16A7" w:rsidRPr="006A16A7" w14:paraId="7A4078AC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4F8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Walsh Brothers Machine Work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690F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Jon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szenitzki</w:t>
            </w:r>
            <w:proofErr w:type="spellEnd"/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51FB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525-330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F69B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060 Harrison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FD2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6BED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F5295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walshbro@pacbell.net</w:t>
            </w:r>
          </w:p>
        </w:tc>
      </w:tr>
      <w:tr w:rsidR="006A16A7" w:rsidRPr="006A16A7" w14:paraId="6A92C8EB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5EE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Windsor Square Auto Sv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FF75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ohn Yu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1D27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352-112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596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900 Lewelling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792E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556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D80DB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anoiyu@aol.com</w:t>
            </w:r>
          </w:p>
        </w:tc>
      </w:tr>
      <w:tr w:rsidR="006A16A7" w:rsidRPr="006A16A7" w14:paraId="15F8D5EC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DC5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Your Auto Cente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41A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Chao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Nokham</w:t>
            </w:r>
            <w:proofErr w:type="spellEnd"/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ED4F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835-3553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F8C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35 E.12th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CCDD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1A71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5506F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hongnokham@sbcglobal.net</w:t>
            </w:r>
          </w:p>
        </w:tc>
      </w:tr>
      <w:tr w:rsidR="006A16A7" w:rsidRPr="006A16A7" w14:paraId="65E1B23F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38E5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George Withers,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ifco</w:t>
            </w:r>
            <w:proofErr w:type="spellEnd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 Ind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742C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eorge Wither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A344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925) 989-559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422B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180 Jensen St.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D92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ED33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8985D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EWithers@aol.com</w:t>
            </w:r>
          </w:p>
        </w:tc>
      </w:tr>
      <w:tr w:rsidR="006A16A7" w:rsidRPr="006A16A7" w14:paraId="6C11EBA3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00D0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 Radiator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AB5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onald Klaa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097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483-8773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D4E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870 Estabrook S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2841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2CAF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11205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adiator@sbcglobal.net</w:t>
            </w:r>
          </w:p>
        </w:tc>
      </w:tr>
      <w:tr w:rsidR="006A16A7" w:rsidRPr="006A16A7" w14:paraId="4694FBA9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9C41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ri Valley Tire Inc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4E4E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Vickie Carano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E220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(510) 454-9244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0B5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823 Alvarado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B9CE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791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D5A7D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ccounting@trivalleytire.com</w:t>
            </w:r>
          </w:p>
        </w:tc>
      </w:tr>
      <w:tr w:rsidR="006A16A7" w:rsidRPr="006A16A7" w14:paraId="76DF1D66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555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oeller Bros Body Shop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1C75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aela Bamm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A360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357-806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8161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39 Lewelling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559B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05D2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B2BBE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aela@moellerbros.com</w:t>
            </w:r>
          </w:p>
        </w:tc>
      </w:tr>
      <w:tr w:rsidR="006A16A7" w:rsidRPr="006A16A7" w14:paraId="36820883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7D0C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irst Transit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0824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my Metz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F6C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3/419-857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E0CB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600 Vine St, Suite 14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B016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1B15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6D708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firsttransit.bids@firstgroup.com</w:t>
            </w:r>
          </w:p>
        </w:tc>
      </w:tr>
      <w:tr w:rsidR="006A16A7" w:rsidRPr="006A16A7" w14:paraId="1CB096F8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68E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utting Edge Parts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1B3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Y KELLA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6064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909/795-550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FB8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4075 Avenue J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1277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2DE0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7BE94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CCOUNTING@KELLARSWEEPING.COM</w:t>
            </w:r>
          </w:p>
        </w:tc>
      </w:tr>
      <w:tr w:rsidR="006A16A7" w:rsidRPr="006A16A7" w14:paraId="32930528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639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illy’s Moto Garage (BMG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53E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illy Le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7EC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408/591-8484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09B2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541 Yale W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CD36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5EA2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04EA0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BillysMotoGarage@gmail.com</w:t>
            </w:r>
          </w:p>
        </w:tc>
      </w:tr>
      <w:tr w:rsidR="006A16A7" w:rsidRPr="006A16A7" w14:paraId="63EC5A5C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979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Vanco of Northern California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31D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yan Robertso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6A36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916/920-384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6826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71 Opportunity Stre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56BC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5952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36DDE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vanconorcal@gmail.com</w:t>
            </w:r>
          </w:p>
        </w:tc>
      </w:tr>
      <w:tr w:rsidR="006A16A7" w:rsidRPr="006A16A7" w14:paraId="063A2D03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35B0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oeller Bros Body Shop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8130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ebbie Hollingsworth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FCF2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357-806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3D6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39 Lewelling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227B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A0054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5B6B9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ebbie@moellerbros.com</w:t>
            </w:r>
          </w:p>
        </w:tc>
      </w:tr>
      <w:tr w:rsidR="006A16A7" w:rsidRPr="006A16A7" w14:paraId="146085DF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7A5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oeller Bros Body Shop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786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odd Bamm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9CE6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357-806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1EB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39 Lewelling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9B37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83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64716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odd@moellerbros.com</w:t>
            </w:r>
          </w:p>
        </w:tc>
      </w:tr>
      <w:tr w:rsidR="006A16A7" w:rsidRPr="006A16A7" w14:paraId="481EF8BC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C679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eorge Oren Tire Specialist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0DA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oug Anderso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8F08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534-057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F2BC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350 International Boulevar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490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3868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7DAB3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orentire@aol.com</w:t>
            </w:r>
          </w:p>
        </w:tc>
      </w:tr>
      <w:tr w:rsidR="006A16A7" w:rsidRPr="006A16A7" w14:paraId="0F718B47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194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A-1 Spring Service Company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1EC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uben Flore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92A7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569-661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ECD1B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9722 MacArthur Blv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F4F4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1927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CD9F9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springuy9676@sbcglobal.net</w:t>
            </w:r>
          </w:p>
        </w:tc>
      </w:tr>
      <w:tr w:rsidR="006A16A7" w:rsidRPr="006A16A7" w14:paraId="41742C1F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8E7A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WEST COAST LIGHTS AND SIRENS,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BC8B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ATRICIA REEVE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B0A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951/779-925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701F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601 COLUMBIA AVENU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42DA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7A14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E208B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RISH@WCLS.US</w:t>
            </w:r>
          </w:p>
        </w:tc>
      </w:tr>
      <w:tr w:rsidR="006A16A7" w:rsidRPr="006A16A7" w14:paraId="43869B91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D662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ublic Safety Innovation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38A5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ohn Aureliu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94E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30/320-512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33A5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099 Horn R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1CC9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2F298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618DB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john@publicsafetyinnovation.com</w:t>
            </w:r>
          </w:p>
        </w:tc>
      </w:tr>
      <w:tr w:rsidR="006A16A7" w:rsidRPr="006A16A7" w14:paraId="735E70C6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AEDB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 xml:space="preserve">Goodyear Commercial Tire &amp; Service </w:t>
            </w:r>
            <w:proofErr w:type="spellStart"/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ente</w:t>
            </w:r>
            <w:proofErr w:type="spellEnd"/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FF0A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elle May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DE4A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330/796-713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7968C1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00 Innovation Way</w:t>
            </w:r>
          </w:p>
        </w:tc>
        <w:tc>
          <w:tcPr>
            <w:tcW w:w="5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493A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1117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952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michelle_may@goodyear.com</w:t>
            </w:r>
          </w:p>
        </w:tc>
      </w:tr>
      <w:tr w:rsidR="006A16A7" w:rsidRPr="006A16A7" w14:paraId="4FC3F7D4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94EF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Diamond Diesel Service Inc.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6CDC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obert Park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B10A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532-850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7BDE79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2550 E 12th Street</w:t>
            </w:r>
          </w:p>
        </w:tc>
        <w:tc>
          <w:tcPr>
            <w:tcW w:w="5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273B6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E105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4CF5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robert@diamonddiesel.com</w:t>
            </w:r>
          </w:p>
        </w:tc>
      </w:tr>
      <w:tr w:rsidR="006A16A7" w:rsidRPr="006A16A7" w14:paraId="11DA31FE" w14:textId="77777777" w:rsidTr="00451D39">
        <w:trPr>
          <w:trHeight w:val="26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76013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acific Truck &amp; Tracto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8D7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reg Chess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1DB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634-114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C415B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9719 Cabot Blvd.</w:t>
            </w:r>
          </w:p>
        </w:tc>
        <w:tc>
          <w:tcPr>
            <w:tcW w:w="5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19B1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8A9FD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E0B7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Greg@pacifictrucktractor.com</w:t>
            </w:r>
          </w:p>
        </w:tc>
      </w:tr>
      <w:tr w:rsidR="006A16A7" w:rsidRPr="006A16A7" w14:paraId="4B9F0BC0" w14:textId="77777777" w:rsidTr="00451D39">
        <w:trPr>
          <w:trHeight w:val="270"/>
        </w:trPr>
        <w:tc>
          <w:tcPr>
            <w:tcW w:w="89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C905F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Pacific Truck &amp; Tractor</w:t>
            </w:r>
          </w:p>
        </w:tc>
        <w:tc>
          <w:tcPr>
            <w:tcW w:w="56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8812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aylor Zentner</w:t>
            </w:r>
          </w:p>
        </w:tc>
        <w:tc>
          <w:tcPr>
            <w:tcW w:w="61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E240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510/314-087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B75E35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19719 Cabot Blvd.</w:t>
            </w:r>
          </w:p>
        </w:tc>
        <w:tc>
          <w:tcPr>
            <w:tcW w:w="528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5F07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80F6E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4B9F7" w14:textId="77777777" w:rsidR="006A16A7" w:rsidRPr="006A16A7" w:rsidRDefault="006A16A7" w:rsidP="006A16A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A16A7">
              <w:rPr>
                <w:rFonts w:asciiTheme="minorHAnsi" w:hAnsiTheme="minorHAnsi" w:cstheme="minorHAnsi"/>
                <w:sz w:val="18"/>
                <w:szCs w:val="18"/>
              </w:rPr>
              <w:t>Taylor@pacifictrucktractor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CF1CF0">
      <w:headerReference w:type="default" r:id="rId18"/>
      <w:footerReference w:type="default" r:id="rId19"/>
      <w:pgSz w:w="12240" w:h="15840"/>
      <w:pgMar w:top="1440" w:right="1080" w:bottom="1440" w:left="1080" w:header="720" w:footer="43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68F6E" w14:textId="77777777" w:rsidR="0055734C" w:rsidRDefault="0055734C" w:rsidP="004D242F">
      <w:r>
        <w:separator/>
      </w:r>
    </w:p>
  </w:endnote>
  <w:endnote w:type="continuationSeparator" w:id="0">
    <w:p w14:paraId="522CAE10" w14:textId="77777777" w:rsidR="0055734C" w:rsidRDefault="0055734C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1B864" w14:textId="1B6EBA53" w:rsidR="00E85114" w:rsidRPr="00451D39" w:rsidRDefault="00E85114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Pr="00451D39">
      <w:rPr>
        <w:rFonts w:ascii="Calibri" w:hAnsi="Calibri" w:cs="Calibri"/>
        <w:sz w:val="20"/>
      </w:rPr>
      <w:t>RFQ No. 90</w:t>
    </w:r>
    <w:r w:rsidR="00B13CBC" w:rsidRPr="00451D39">
      <w:rPr>
        <w:rFonts w:ascii="Calibri" w:hAnsi="Calibri" w:cs="Calibri"/>
        <w:sz w:val="20"/>
      </w:rPr>
      <w:t>2569</w:t>
    </w:r>
    <w:r w:rsidRPr="00451D39">
      <w:rPr>
        <w:rFonts w:ascii="Calibri" w:hAnsi="Calibri" w:cs="Calibri"/>
        <w:sz w:val="20"/>
      </w:rPr>
      <w:t xml:space="preserve">, Questions &amp; Answers </w:t>
    </w:r>
  </w:p>
  <w:p w14:paraId="73FB9C55" w14:textId="0EC22148" w:rsidR="00E85114" w:rsidRPr="00451D39" w:rsidRDefault="00E85114" w:rsidP="004740BB">
    <w:pPr>
      <w:pStyle w:val="Footer"/>
      <w:tabs>
        <w:tab w:val="clear" w:pos="8640"/>
        <w:tab w:val="right" w:pos="10080"/>
      </w:tabs>
      <w:jc w:val="right"/>
    </w:pPr>
    <w:r w:rsidRPr="00451D39">
      <w:rPr>
        <w:rFonts w:ascii="Calibri" w:hAnsi="Calibri" w:cs="Calibri"/>
        <w:sz w:val="20"/>
      </w:rPr>
      <w:t xml:space="preserve">Page </w:t>
    </w:r>
    <w:r w:rsidRPr="00451D39">
      <w:rPr>
        <w:rFonts w:ascii="Calibri" w:hAnsi="Calibri" w:cs="Calibri"/>
        <w:sz w:val="20"/>
      </w:rPr>
      <w:fldChar w:fldCharType="begin"/>
    </w:r>
    <w:r w:rsidRPr="00451D39">
      <w:rPr>
        <w:rFonts w:ascii="Calibri" w:hAnsi="Calibri" w:cs="Calibri"/>
        <w:sz w:val="20"/>
      </w:rPr>
      <w:instrText xml:space="preserve"> PAGE  \* Arabic  \* MERGEFORMAT </w:instrText>
    </w:r>
    <w:r w:rsidRPr="00451D39">
      <w:rPr>
        <w:rFonts w:ascii="Calibri" w:hAnsi="Calibri" w:cs="Calibri"/>
        <w:sz w:val="20"/>
      </w:rPr>
      <w:fldChar w:fldCharType="separate"/>
    </w:r>
    <w:r w:rsidRPr="00451D39">
      <w:rPr>
        <w:rFonts w:ascii="Calibri" w:hAnsi="Calibri" w:cs="Calibri"/>
        <w:noProof/>
        <w:sz w:val="20"/>
      </w:rPr>
      <w:t>6</w:t>
    </w:r>
    <w:r w:rsidRPr="00451D39">
      <w:rPr>
        <w:rFonts w:ascii="Calibri" w:hAnsi="Calibri" w:cs="Calibri"/>
        <w:sz w:val="20"/>
      </w:rPr>
      <w:fldChar w:fldCharType="end"/>
    </w:r>
    <w:r w:rsidRPr="00451D39">
      <w:rPr>
        <w:rFonts w:ascii="Calibri" w:hAnsi="Calibri" w:cs="Calibri"/>
        <w:sz w:val="20"/>
      </w:rPr>
      <w:t xml:space="preserve"> of </w:t>
    </w:r>
    <w:r w:rsidR="00CF1CF0" w:rsidRPr="00451D39">
      <w:rPr>
        <w:rFonts w:ascii="Calibri" w:hAnsi="Calibri" w:cs="Calibri"/>
        <w:sz w:val="20"/>
      </w:rPr>
      <w:fldChar w:fldCharType="begin"/>
    </w:r>
    <w:r w:rsidR="00CF1CF0" w:rsidRPr="00451D39">
      <w:rPr>
        <w:rFonts w:ascii="Calibri" w:hAnsi="Calibri" w:cs="Calibri"/>
        <w:sz w:val="20"/>
      </w:rPr>
      <w:instrText xml:space="preserve"> SECTIONPAGES  \# "0" \* Arabic  \* MERGEFORMAT </w:instrText>
    </w:r>
    <w:r w:rsidR="00CF1CF0" w:rsidRPr="00451D39">
      <w:rPr>
        <w:rFonts w:ascii="Calibri" w:hAnsi="Calibri" w:cs="Calibri"/>
        <w:sz w:val="20"/>
      </w:rPr>
      <w:fldChar w:fldCharType="separate"/>
    </w:r>
    <w:r w:rsidR="00451D39">
      <w:rPr>
        <w:rFonts w:ascii="Calibri" w:hAnsi="Calibri" w:cs="Calibri"/>
        <w:noProof/>
        <w:sz w:val="20"/>
      </w:rPr>
      <w:t>2</w:t>
    </w:r>
    <w:r w:rsidR="00CF1CF0" w:rsidRPr="00451D39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1211132E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451D39">
      <w:rPr>
        <w:rFonts w:ascii="Calibri" w:hAnsi="Calibri" w:cs="Calibri"/>
        <w:sz w:val="20"/>
      </w:rPr>
      <w:t>`</w:t>
    </w:r>
    <w:r w:rsidR="0039295B" w:rsidRPr="00451D39">
      <w:rPr>
        <w:rFonts w:ascii="Calibri" w:hAnsi="Calibri" w:cs="Calibri"/>
        <w:sz w:val="20"/>
      </w:rPr>
      <w:t xml:space="preserve"> </w:t>
    </w:r>
    <w:r w:rsidR="0039295B">
      <w:rPr>
        <w:rFonts w:ascii="Calibri" w:hAnsi="Calibri" w:cs="Calibri"/>
        <w:sz w:val="20"/>
      </w:rPr>
      <w:t>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3AF48B6D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136539">
      <w:rPr>
        <w:rFonts w:ascii="Calibri" w:hAnsi="Calibri" w:cs="Calibri"/>
        <w:sz w:val="20"/>
      </w:rPr>
      <w:fldChar w:fldCharType="begin"/>
    </w:r>
    <w:r w:rsidR="00136539">
      <w:rPr>
        <w:rFonts w:ascii="Calibri" w:hAnsi="Calibri" w:cs="Calibri"/>
        <w:sz w:val="20"/>
      </w:rPr>
      <w:instrText xml:space="preserve"> SECTIONPAGES  \# "0" \* Arabic  \* MERGEFORMAT </w:instrText>
    </w:r>
    <w:r w:rsidR="00136539">
      <w:rPr>
        <w:rFonts w:ascii="Calibri" w:hAnsi="Calibri" w:cs="Calibri"/>
        <w:sz w:val="20"/>
      </w:rPr>
      <w:fldChar w:fldCharType="separate"/>
    </w:r>
    <w:r w:rsidR="00451D39">
      <w:rPr>
        <w:rFonts w:ascii="Calibri" w:hAnsi="Calibri" w:cs="Calibri"/>
        <w:noProof/>
        <w:sz w:val="20"/>
      </w:rPr>
      <w:t>3</w:t>
    </w:r>
    <w:r w:rsidR="00136539"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F5DAB" w14:textId="77777777" w:rsidR="0055734C" w:rsidRDefault="0055734C" w:rsidP="004D242F">
      <w:r>
        <w:separator/>
      </w:r>
    </w:p>
  </w:footnote>
  <w:footnote w:type="continuationSeparator" w:id="0">
    <w:p w14:paraId="6EBC0DB2" w14:textId="77777777" w:rsidR="0055734C" w:rsidRDefault="0055734C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BAD39" w14:textId="77777777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3E314E55" w14:textId="2C4A994A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51D39">
      <w:rPr>
        <w:rFonts w:ascii="Calibri" w:hAnsi="Calibri" w:cs="Calibri"/>
        <w:b/>
        <w:snapToGrid w:val="0"/>
        <w:szCs w:val="26"/>
      </w:rPr>
      <w:t>RFQ No. 90</w:t>
    </w:r>
    <w:r w:rsidR="002E1DE3" w:rsidRPr="00451D39">
      <w:rPr>
        <w:rFonts w:ascii="Calibri" w:hAnsi="Calibri" w:cs="Calibri"/>
        <w:b/>
        <w:snapToGrid w:val="0"/>
        <w:szCs w:val="26"/>
      </w:rPr>
      <w:t>2569</w:t>
    </w:r>
    <w:r w:rsidRPr="00451D39">
      <w:rPr>
        <w:rFonts w:ascii="Calibri" w:hAnsi="Calibri" w:cs="Calibri"/>
        <w:b/>
        <w:snapToGrid w:val="0"/>
        <w:szCs w:val="26"/>
      </w:rPr>
      <w:t xml:space="preserve">, </w:t>
    </w:r>
    <w:r w:rsidRPr="004D242F">
      <w:rPr>
        <w:rFonts w:ascii="Calibri" w:hAnsi="Calibri" w:cs="Calibri"/>
        <w:b/>
        <w:snapToGrid w:val="0"/>
        <w:szCs w:val="26"/>
      </w:rPr>
      <w:t>Questions &amp; Answers</w:t>
    </w:r>
  </w:p>
  <w:p w14:paraId="40EB8686" w14:textId="77777777" w:rsidR="007701E3" w:rsidRDefault="007701E3" w:rsidP="007701E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81B7C" w14:textId="33D21FF1" w:rsidR="007701E3" w:rsidRDefault="003E003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F20226A" wp14:editId="2ED509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94385" cy="794385"/>
          <wp:effectExtent l="0" t="0" r="0" b="0"/>
          <wp:wrapNone/>
          <wp:docPr id="111" name="Picture 111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6C541B" w14:textId="77777777" w:rsidR="0079240A" w:rsidRDefault="0079240A" w:rsidP="00741E10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720"/>
        </w:tabs>
        <w:ind w:left="43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wFALKfOuMtAAAA"/>
  </w:docVars>
  <w:rsids>
    <w:rsidRoot w:val="004D242F"/>
    <w:rsid w:val="00035A55"/>
    <w:rsid w:val="000835A0"/>
    <w:rsid w:val="000C0C0D"/>
    <w:rsid w:val="000D4C47"/>
    <w:rsid w:val="000E2173"/>
    <w:rsid w:val="00121772"/>
    <w:rsid w:val="00136539"/>
    <w:rsid w:val="001405C3"/>
    <w:rsid w:val="0015259B"/>
    <w:rsid w:val="00160400"/>
    <w:rsid w:val="00160CDE"/>
    <w:rsid w:val="001630AE"/>
    <w:rsid w:val="001845C7"/>
    <w:rsid w:val="0019537B"/>
    <w:rsid w:val="001B34C1"/>
    <w:rsid w:val="001B7331"/>
    <w:rsid w:val="001D21DE"/>
    <w:rsid w:val="002023B4"/>
    <w:rsid w:val="002141E7"/>
    <w:rsid w:val="00245437"/>
    <w:rsid w:val="0024787A"/>
    <w:rsid w:val="002716D2"/>
    <w:rsid w:val="002949DF"/>
    <w:rsid w:val="002B1B1D"/>
    <w:rsid w:val="002B3056"/>
    <w:rsid w:val="002C016F"/>
    <w:rsid w:val="002D61C1"/>
    <w:rsid w:val="002E1DE3"/>
    <w:rsid w:val="00336238"/>
    <w:rsid w:val="00351590"/>
    <w:rsid w:val="00386FF3"/>
    <w:rsid w:val="0038729B"/>
    <w:rsid w:val="003911A1"/>
    <w:rsid w:val="00392870"/>
    <w:rsid w:val="0039295B"/>
    <w:rsid w:val="003B032B"/>
    <w:rsid w:val="003B62F3"/>
    <w:rsid w:val="003C1E12"/>
    <w:rsid w:val="003E003E"/>
    <w:rsid w:val="0040532F"/>
    <w:rsid w:val="00410CE7"/>
    <w:rsid w:val="00410EC3"/>
    <w:rsid w:val="00434AA3"/>
    <w:rsid w:val="00451D39"/>
    <w:rsid w:val="004601DD"/>
    <w:rsid w:val="00461212"/>
    <w:rsid w:val="004740BB"/>
    <w:rsid w:val="00474A27"/>
    <w:rsid w:val="004873A6"/>
    <w:rsid w:val="004A64EA"/>
    <w:rsid w:val="004B2EAB"/>
    <w:rsid w:val="004D242F"/>
    <w:rsid w:val="00526AD9"/>
    <w:rsid w:val="00542B98"/>
    <w:rsid w:val="0055734C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16A7"/>
    <w:rsid w:val="006A3F78"/>
    <w:rsid w:val="006C112F"/>
    <w:rsid w:val="00715C57"/>
    <w:rsid w:val="007350CE"/>
    <w:rsid w:val="007563DD"/>
    <w:rsid w:val="007701E3"/>
    <w:rsid w:val="007859C8"/>
    <w:rsid w:val="0079017F"/>
    <w:rsid w:val="0079240A"/>
    <w:rsid w:val="00794260"/>
    <w:rsid w:val="007A05D7"/>
    <w:rsid w:val="007C0E83"/>
    <w:rsid w:val="007D20AC"/>
    <w:rsid w:val="007D5A47"/>
    <w:rsid w:val="007E74E6"/>
    <w:rsid w:val="007F4755"/>
    <w:rsid w:val="007F53DB"/>
    <w:rsid w:val="00801940"/>
    <w:rsid w:val="008036F3"/>
    <w:rsid w:val="00804566"/>
    <w:rsid w:val="00813F8B"/>
    <w:rsid w:val="00814F9E"/>
    <w:rsid w:val="0081722F"/>
    <w:rsid w:val="008414DC"/>
    <w:rsid w:val="00841D40"/>
    <w:rsid w:val="00862620"/>
    <w:rsid w:val="00865DCB"/>
    <w:rsid w:val="008723BA"/>
    <w:rsid w:val="0089782A"/>
    <w:rsid w:val="008A0462"/>
    <w:rsid w:val="008A1FE5"/>
    <w:rsid w:val="008B0D41"/>
    <w:rsid w:val="008F08DA"/>
    <w:rsid w:val="008F4CC4"/>
    <w:rsid w:val="00936366"/>
    <w:rsid w:val="00937CFF"/>
    <w:rsid w:val="00967105"/>
    <w:rsid w:val="00977004"/>
    <w:rsid w:val="00A07482"/>
    <w:rsid w:val="00A22295"/>
    <w:rsid w:val="00A3047F"/>
    <w:rsid w:val="00A376F0"/>
    <w:rsid w:val="00A52CF9"/>
    <w:rsid w:val="00A72A23"/>
    <w:rsid w:val="00AA2ACB"/>
    <w:rsid w:val="00AA6F62"/>
    <w:rsid w:val="00AB5348"/>
    <w:rsid w:val="00AD644E"/>
    <w:rsid w:val="00AD6865"/>
    <w:rsid w:val="00AF2895"/>
    <w:rsid w:val="00B13CBC"/>
    <w:rsid w:val="00B31BE8"/>
    <w:rsid w:val="00B506A9"/>
    <w:rsid w:val="00B60008"/>
    <w:rsid w:val="00B627FE"/>
    <w:rsid w:val="00B92B1A"/>
    <w:rsid w:val="00B94E07"/>
    <w:rsid w:val="00BD3600"/>
    <w:rsid w:val="00BE57D1"/>
    <w:rsid w:val="00C402EA"/>
    <w:rsid w:val="00C56222"/>
    <w:rsid w:val="00C618B0"/>
    <w:rsid w:val="00C667F5"/>
    <w:rsid w:val="00CB36D0"/>
    <w:rsid w:val="00CB52F8"/>
    <w:rsid w:val="00CD5814"/>
    <w:rsid w:val="00CF1CF0"/>
    <w:rsid w:val="00CF26D9"/>
    <w:rsid w:val="00CF5745"/>
    <w:rsid w:val="00D02448"/>
    <w:rsid w:val="00D06F87"/>
    <w:rsid w:val="00D14E26"/>
    <w:rsid w:val="00D30D72"/>
    <w:rsid w:val="00D3409F"/>
    <w:rsid w:val="00D5171D"/>
    <w:rsid w:val="00D62212"/>
    <w:rsid w:val="00DA14C7"/>
    <w:rsid w:val="00DD37F7"/>
    <w:rsid w:val="00DD4376"/>
    <w:rsid w:val="00DD4DAA"/>
    <w:rsid w:val="00DD4FAD"/>
    <w:rsid w:val="00DF0966"/>
    <w:rsid w:val="00E25F62"/>
    <w:rsid w:val="00E4146F"/>
    <w:rsid w:val="00E45F99"/>
    <w:rsid w:val="00E4764E"/>
    <w:rsid w:val="00E8194F"/>
    <w:rsid w:val="00E83ABA"/>
    <w:rsid w:val="00E85114"/>
    <w:rsid w:val="00E967DE"/>
    <w:rsid w:val="00EA15BA"/>
    <w:rsid w:val="00EB4385"/>
    <w:rsid w:val="00ED3117"/>
    <w:rsid w:val="00EE7E2B"/>
    <w:rsid w:val="00F30BDC"/>
    <w:rsid w:val="00F4176C"/>
    <w:rsid w:val="00F474BF"/>
    <w:rsid w:val="00F5155E"/>
    <w:rsid w:val="00FA645A"/>
    <w:rsid w:val="00FC4182"/>
    <w:rsid w:val="00FD370B"/>
    <w:rsid w:val="00FD5CD9"/>
    <w:rsid w:val="00FE19E9"/>
    <w:rsid w:val="00FE475B"/>
    <w:rsid w:val="00FE5898"/>
    <w:rsid w:val="00FF0E33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10CE7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37CF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hyperlink" Target="https://gsa.acgov.org/do-business-with-us/vendor-support/small-local-and-emerging-businesses/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4</_dlc_DocId>
    <_dlc_DocIdUrl xmlns="dada2d04-0b79-4859-9945-2f68777d8c22">
      <Url>https://acgovt.sharepoint.com/sites/AlamedaCountyDocumentCenter/_layouts/15/DocIdRedir.aspx?ID=FP5PKM64KWNT-3317579-324</Url>
      <Description>FP5PKM64KWNT-3317579-324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3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A380EB-4B23-4A3C-9751-113D481D5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B8D9579-191D-4331-9A32-CA3943A8191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1493</Words>
  <Characters>851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9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Favela, Jacqueline  GSA - Procurement Department</cp:lastModifiedBy>
  <cp:revision>2</cp:revision>
  <dcterms:created xsi:type="dcterms:W3CDTF">2025-03-05T06:38:00Z</dcterms:created>
  <dcterms:modified xsi:type="dcterms:W3CDTF">2025-03-0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